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anuary  17, 2023 (07:48: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3-01-18T00:48:12Z</dcterms:created>
  <dcterms:modified xsi:type="dcterms:W3CDTF">2023-01-18T00: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